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0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21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22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23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2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25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summarization</w:t>
      </w:r>
    </w:p>
    <w:p>
      <w:pPr>
        <w:pStyle w:val="Author"/>
      </w:pPr>
      <w:r>
        <w:t xml:space="preserve">Samah</w:t>
      </w:r>
      <w:r>
        <w:t xml:space="preserve"> </w:t>
      </w:r>
      <w:r>
        <w:t xml:space="preserve">Abdelaal</w:t>
      </w:r>
    </w:p>
    <w:p>
      <w:pPr>
        <w:pStyle w:val="Date"/>
      </w:pPr>
      <w:r>
        <w:t xml:space="preserve">1/31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elfm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elf-medication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elfmed)</w:t>
      </w:r>
    </w:p>
    <w:p>
      <w:pPr>
        <w:pStyle w:val="SourceCode"/>
      </w:pPr>
      <w:r>
        <w:rPr>
          <w:rStyle w:val="VerbatimChar"/>
        </w:rPr>
        <w:t xml:space="preserve">## The following object is masked from package:ba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i</w:t>
      </w:r>
    </w:p>
    <w:p>
      <w:pPr>
        <w:pStyle w:val="SourceCode"/>
      </w:pPr>
      <w:r>
        <w:rPr>
          <w:rStyle w:val="NormalTok"/>
        </w:rPr>
        <w:t xml:space="preserve">pie_the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Did you have any disease in the last three months?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d.you.have.any.disease.in.the.last.three.months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d.you.have.any.disease.in.the.last.three.months.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Did.you.have.any.disease.in.the.last.three.months.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 you have any disease in the last three months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Have you taken self-medication in the last three months?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ave.you.taken.selfâ..medication.in.last.three.months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ave.you.taken.selfâ..medication.in.last.three.months.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Have.you.taken.selfâ..medication.in.last.three.months.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ve you taken self-medication in the last three months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Reason for self-medication</w:t>
      </w:r>
    </w:p>
    <w:p>
      <w:pPr>
        <w:pStyle w:val="BodyText"/>
      </w:pPr>
      <w:r>
        <w:t xml:space="preserve">dcffh: Doctor / clinic far from home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cffh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cff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cffh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dcff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son for self-medication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tor / clinic far from ho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: Saves time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s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s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son for self-medication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ves 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fod: high fees of doctor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fod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fo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hfod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hfo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son for self-medication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fees of docto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hop: I have old prescription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hop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ho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ihop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iho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son for self-medication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have old prescrip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bwmp: Doctor is busy with many patients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bwmp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bwm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ibwmp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dibwm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son for self-medication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tor is busy with many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hmofm: I have medicine of family members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hmofm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hmof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ihmofm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ihmofm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son for self-medication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have medicine of family memb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tid: No trust in doctor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tid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t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ntid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nt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son for self-medication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trust in docto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: Pharmacist advice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a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pa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p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son for self-medication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rmacist adv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or which disease have you taken self-medication in the last three months?</w:t>
      </w:r>
    </w:p>
    <w:p>
      <w:pPr>
        <w:pStyle w:val="BodyText"/>
      </w:pPr>
      <w:r>
        <w:t xml:space="preserve">headache : Headache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eadach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eadach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headach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headach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ach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yeinf : Eye infection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yeinf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yein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eyeinf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eyein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e infe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ndruff : Dandruff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ndruff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ndruf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andruff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dandru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dru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unnose : Running nose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unnos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unnos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runnos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runnos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 no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irfall : Hair fall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airfall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airfal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hairfall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hairfal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ir f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rpain : Ear pain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arpai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arpai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earpain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earpai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 p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aints : Faints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aint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aint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faints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faint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uthulcer : Mouth ulcer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outhulce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outhulc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mouthulce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mouthulc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th ulc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ntalpain : Dental pain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ntalpai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ntalpai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entalpain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dentalpai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tal p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graine : Migraine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igrain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igrain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migrain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migrain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grai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gh : Cough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gh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g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ough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coug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g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idity : Acidity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idit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cidit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acidity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acidi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id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ash : Rash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sh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s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rash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ras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s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omiting : Vomiting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omiting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omiting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vomiting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vomiting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mit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ver : Fever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eve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ev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feve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fev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usea : Nauseea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ausea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use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nausea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nause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use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kinop : Skin disease on open areas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kinop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kino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skinop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skino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n disease on open are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thma : Asthma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sthma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sthm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asthma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asthm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hm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rrhea : Diarrhea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arrhea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arrhe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iarrhea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diarrhea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rrhe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intpain : Pain in joints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ointpai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ointpai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jointpain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jointpai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int p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strual : Menstrual Problems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nstrual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nstrual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menstrual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menstru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strual problem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italinf : Genital Infection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italinf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italin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genitalinf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genitalin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ital infe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usclepain : Muscle pain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usclepai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usclepai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musclepain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musclepai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cle pa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rination : Urination problems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rinatio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rina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urination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urinatio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ination problem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ounds : Wounds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ound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ound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wounds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wound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disease have you taken self-medication in the last three month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un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What do you consider while selecting the drug for self-medication?</w:t>
      </w:r>
    </w:p>
    <w:p>
      <w:pPr>
        <w:pStyle w:val="BodyText"/>
      </w:pPr>
      <w:r>
        <w:t xml:space="preserve">price : Price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ic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ic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pric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do you consider while selecting the drug for self-medication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ny : Pharmaceutical Company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pany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mpany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company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compan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do you consider while selecting the drug for self-medication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rmaceutical compan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ype : Type of medicine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yp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do you consider while selecting the drug for self-medication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of medici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Where do you obtain your drugs for self-medication?</w:t>
      </w:r>
    </w:p>
    <w:p>
      <w:pPr>
        <w:pStyle w:val="BodyText"/>
      </w:pPr>
      <w:r>
        <w:t xml:space="preserve">ps : Pharmacy shop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ps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p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re do you obtain your drugs for self-medication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rmacy sh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: Online shopping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os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o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re do you obtain your drugs for self-medication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ine shopp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r : Medical representatives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r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mr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m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re do you obtain your drugs for self-medication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cal representativ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hc : Primary health care centre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hc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h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phc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ph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re do you obtain your drugs for self-medication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ry healthcare cent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f : Friends / family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f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ff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re do you obtain your drugs for self-medication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nds / famil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Do you check the prescribing information before self-medication?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.you.check.the.prescribing.information.before.selfâ..medicating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o.you.check.the.prescribing.information.before.selfâ..medicating.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Do.you.check.the.prescribing.information.before.selfâ..medicating.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 you check the prescribing information before self-medication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f answer is yes or maybe, how much did you understand from the instructions?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f.your.answer.is.Yes..always.or.Yes..sometimes.then..How.much.did.you.understand.from.the.instructions.of.prescribing.information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f.your.answer.is.Yes..always.or.Yes..sometimes.then..How.much.did.you.understand.from.the.instructions.of.prescribing.information.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If.your.answer.is.Yes..always.or.Yes..sometimes.then..How.much.did.you.understand.from.the.instructions.of.prescribing.information.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If.your.answer.is.Yes..always.or.Yes..sometimes.then..How.much.did.you.understand.from.the.instructions.of.prescribing.information.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f answer is yes or maybe, how much did you understand from the instruction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Have you ever experienced adverse events with self-medication?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9..Have.you.ever.experienced.adverse.events.with.selfâ..medication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X9..Have.you.ever.experienced.adverse.events.with.selfâ..medication.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X9..Have.you.ever.experienced.adverse.events.with.selfâ..medication.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ve you ever experienced adverse events with self-medication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f yes, Explain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f.yes...Explai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f.yes...Explain)</w:t>
      </w:r>
    </w:p>
    <w:p>
      <w:pPr>
        <w:pStyle w:val="SourceCode"/>
      </w:pPr>
      <w:r>
        <w:rPr>
          <w:rStyle w:val="VerbatimChar"/>
        </w:rPr>
        <w:t xml:space="preserve">##                                 If.yes...Explain</w:t>
      </w:r>
      <w:r>
        <w:br/>
      </w:r>
      <w:r>
        <w:rPr>
          <w:rStyle w:val="VerbatimChar"/>
        </w:rPr>
        <w:t xml:space="preserve">## 1                                Headache nausea</w:t>
      </w:r>
      <w:r>
        <w:br/>
      </w:r>
      <w:r>
        <w:rPr>
          <w:rStyle w:val="VerbatimChar"/>
        </w:rPr>
        <w:t xml:space="preserve">## 2                            nausea and vomiting</w:t>
      </w:r>
      <w:r>
        <w:br/>
      </w:r>
      <w:r>
        <w:rPr>
          <w:rStyle w:val="VerbatimChar"/>
        </w:rPr>
        <w:t xml:space="preserve">## 3                               Nausia, headache</w:t>
      </w:r>
      <w:r>
        <w:br/>
      </w:r>
      <w:r>
        <w:rPr>
          <w:rStyle w:val="VerbatimChar"/>
        </w:rPr>
        <w:t xml:space="preserve">## 4                  Headache, nausea and vomiting</w:t>
      </w:r>
      <w:r>
        <w:br/>
      </w:r>
      <w:r>
        <w:rPr>
          <w:rStyle w:val="VerbatimChar"/>
        </w:rPr>
        <w:t xml:space="preserve">## 5 Headache, fever, nausea, anorexia and diarrhea</w:t>
      </w:r>
      <w:r>
        <w:br/>
      </w:r>
      <w:r>
        <w:rPr>
          <w:rStyle w:val="VerbatimChar"/>
        </w:rPr>
        <w:t xml:space="preserve">## 6                         Dizziness and headache</w:t>
      </w:r>
      <w:r>
        <w:br/>
      </w:r>
      <w:r>
        <w:rPr>
          <w:rStyle w:val="VerbatimChar"/>
        </w:rPr>
        <w:t xml:space="preserve">## 7                            Some abdominal pain</w:t>
      </w:r>
    </w:p>
    <w:p>
      <w:pPr>
        <w:pStyle w:val="FirstParagraph"/>
      </w:pPr>
      <w:r>
        <w:t xml:space="preserve">#If answer is yes, what did you do for the adverse event you experienced?</w:t>
      </w:r>
    </w:p>
    <w:p>
      <w:pPr>
        <w:pStyle w:val="BodyText"/>
      </w:pPr>
      <w:r>
        <w:t xml:space="preserve">gtpd : Go to private doctor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tpd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tp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gtpd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did you do for the adverse event you experienced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 to private doct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tph : Go to pharmacist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tph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tp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gtph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did you do for the adverse event you experienced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 to pharmaci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tphc : Go to primary health care center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tphc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tph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gtphc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did you do for the adverse event you experienced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 to primary healthcare cen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m : Stop taking medication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stm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did you do for the adverse event you experienced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 taking medic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re you taking self-medication for any chronic disease?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re.you.taking.selfâ..medication.for.any.chronic.disease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e.you.taking.selfâ..medication.for.any.chronic.disease.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Are.you.taking.selfâ..medication.for.any.chronic.disease.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 you taking self-medication for any chronic disease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f answer to the question above is yes, then How long you have been taking self‐medication for any chronic disease?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f.answer.to.the.question.above.is.yes..then..How.long.you.have.been.taking.selfâ..medication.for.any.chronic.disease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f.answer.to.the.question.above.is.yes..then..How.long.you.have.been.taking.selfâ..medication.for.any.chronic.disease.)</w:t>
      </w:r>
    </w:p>
    <w:p>
      <w:pPr>
        <w:pStyle w:val="SourceCode"/>
      </w:pPr>
      <w:r>
        <w:rPr>
          <w:rStyle w:val="VerbatimChar"/>
        </w:rPr>
        <w:t xml:space="preserve">##   If.answer.to.the.question.above.is.yes..then..How.long.you.have.been.taking.selfâ..medication.for.any.chronic.disease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Dm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2 months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6month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5month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Gout - 3 months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Diarrhea- 1 month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     Diarrhea- 2 months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                 2years</w:t>
      </w:r>
    </w:p>
    <w:p>
      <w:pPr>
        <w:pStyle w:val="FirstParagraph"/>
      </w:pPr>
      <w:r>
        <w:t xml:space="preserve">#Did you have any infection in the last three months?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d.you.have.any.infection.in.last.three.months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d.you.have.any.infection.in.last.three.months.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d.you.have.any.infection.in.last.three.months.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 you have any infection in the last three months?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Have you ever self‐medicated yourself with anti‐infective?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ave.you.ever.selfâ..medicated.yourself.with.antiâ..infective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ave.you.ever.selfâ..medicated.yourself.with.antiâ..infective.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ve.you.ever.selfâ..medicated.yourself.with.antiâ..infective.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ve you ever self‐medicated yourself with anti‐infectiv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or which of the following diseases did you self‐medicate with anti‐infectives?</w:t>
      </w:r>
    </w:p>
    <w:p>
      <w:pPr>
        <w:pStyle w:val="BodyText"/>
      </w:pPr>
      <w:r>
        <w:t xml:space="preserve">eyeinf2 : Eye infection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yeinf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yeinf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yeinf2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of the following diseases did you self‐medicate with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e infec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kinop2 : Skin infection of open areas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kinop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kinop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kinop2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of the following diseases did you self‐medicate with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n infection of open area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kinco : Skin infection of covered areas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kinco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kinc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kinco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of the following diseases did you self‐medicate with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in infection of covered area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unnose2 : Running nose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unnose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unnose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unnose2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of the following diseases did you self‐medicate with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 nos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arpain2 : Ear pain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arpain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arpain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arpain2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of the following diseases did you self‐medicate with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 pai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italinf2 : Genital infection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italinf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italinf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nitalinf2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of the following diseases did you self‐medicate with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ital infec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ugh2 : Cough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gh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gh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gh2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of the following diseases did you self‐medicate with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g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arthroat : sore throat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oarthroa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oarthroa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oarthroat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of the following diseases did you self‐medicate with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e thro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rination2 : Urinary problem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rination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rination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urination2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of the following diseases did you self‐medicate with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inary proble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ntalpain2 : Dental pain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ntalpain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ntalpain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entalpain2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of the following diseases did you self‐medicate with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tal pai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nstrual2 : Menstrual problems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nstrual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nstrual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menstrual2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of the following diseases did you self‐medicate with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strual problem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omiting2 : vomiting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omiting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omiting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omiting2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of the following diseases did you self‐medicate with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mi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rrhea2 : Diarrhea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arrhea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arrhea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diarrhea2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of the following diseases did you self‐medicate with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rrhe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ver2 : Fever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ever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ever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fever2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of the following diseases did you self‐medicate with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v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ounds2 : Wounds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ounds2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ounds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wounds2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 which of the following diseases did you self‐medicate with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und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rom the above Which was the most recent infection for which you self medicated?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rom.the.above..Which.was.the.most.recent.infection.for.which.you.self.medicated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rom.the.above..Which.was.the.most.recent.infection.for.which.you.self.medicated.)</w:t>
      </w:r>
    </w:p>
    <w:p>
      <w:pPr>
        <w:pStyle w:val="SourceCode"/>
      </w:pPr>
      <w:r>
        <w:rPr>
          <w:rStyle w:val="VerbatimChar"/>
        </w:rPr>
        <w:t xml:space="preserve">##    From.the.above..Which.was.the.most.recent.infection.for.which.you.self.medicated.</w:t>
      </w:r>
      <w:r>
        <w:br/>
      </w:r>
      <w:r>
        <w:rPr>
          <w:rStyle w:val="VerbatimChar"/>
        </w:rPr>
        <w:t xml:space="preserve">## 1                                                                        Sore throat</w:t>
      </w:r>
      <w:r>
        <w:br/>
      </w:r>
      <w:r>
        <w:rPr>
          <w:rStyle w:val="VerbatimChar"/>
        </w:rPr>
        <w:t xml:space="preserve">## 2                                                                    Urinary problem</w:t>
      </w:r>
      <w:r>
        <w:br/>
      </w:r>
      <w:r>
        <w:rPr>
          <w:rStyle w:val="VerbatimChar"/>
        </w:rPr>
        <w:t xml:space="preserve">## 3                                                                        Dental pain</w:t>
      </w:r>
      <w:r>
        <w:br/>
      </w:r>
      <w:r>
        <w:rPr>
          <w:rStyle w:val="VerbatimChar"/>
        </w:rPr>
        <w:t xml:space="preserve">## 4                                                                         Runny nose</w:t>
      </w:r>
      <w:r>
        <w:br/>
      </w:r>
      <w:r>
        <w:rPr>
          <w:rStyle w:val="VerbatimChar"/>
        </w:rPr>
        <w:t xml:space="preserve">## 5                                                                                Ear</w:t>
      </w:r>
      <w:r>
        <w:br/>
      </w:r>
      <w:r>
        <w:rPr>
          <w:rStyle w:val="VerbatimChar"/>
        </w:rPr>
        <w:t xml:space="preserve">## 6                                                                           Diarrhea</w:t>
      </w:r>
      <w:r>
        <w:br/>
      </w:r>
      <w:r>
        <w:rPr>
          <w:rStyle w:val="VerbatimChar"/>
        </w:rPr>
        <w:t xml:space="preserve">## 7                                                                              fever</w:t>
      </w:r>
      <w:r>
        <w:br/>
      </w:r>
      <w:r>
        <w:rPr>
          <w:rStyle w:val="VerbatimChar"/>
        </w:rPr>
        <w:t xml:space="preserve">## 8                                                                    urinary proplem</w:t>
      </w:r>
      <w:r>
        <w:br/>
      </w:r>
      <w:r>
        <w:rPr>
          <w:rStyle w:val="VerbatimChar"/>
        </w:rPr>
        <w:t xml:space="preserve">## 9                                                                              Fever</w:t>
      </w:r>
      <w:r>
        <w:br/>
      </w:r>
      <w:r>
        <w:rPr>
          <w:rStyle w:val="VerbatimChar"/>
        </w:rPr>
        <w:t xml:space="preserve">## 10                                                                      Running nose</w:t>
      </w:r>
      <w:r>
        <w:br/>
      </w:r>
      <w:r>
        <w:rPr>
          <w:rStyle w:val="VerbatimChar"/>
        </w:rPr>
        <w:t xml:space="preserve">## 11                                                                          Diarrhea</w:t>
      </w:r>
      <w:r>
        <w:br/>
      </w:r>
      <w:r>
        <w:rPr>
          <w:rStyle w:val="VerbatimChar"/>
        </w:rPr>
        <w:t xml:space="preserve">## 12                                                                       Common cold</w:t>
      </w:r>
      <w:r>
        <w:br/>
      </w:r>
      <w:r>
        <w:rPr>
          <w:rStyle w:val="VerbatimChar"/>
        </w:rPr>
        <w:t xml:space="preserve">## 13                                                                             Cough</w:t>
      </w:r>
    </w:p>
    <w:p>
      <w:pPr>
        <w:pStyle w:val="FirstParagraph"/>
      </w:pPr>
      <w:r>
        <w:t xml:space="preserve">#How did you know the dosage of anti‐infectives?</w:t>
      </w:r>
    </w:p>
    <w:p>
      <w:pPr>
        <w:pStyle w:val="BodyText"/>
      </w:pPr>
      <w:r>
        <w:t xml:space="preserve">ai_dose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i_dos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i_dos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ai_dos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ai_dos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w did you know the dosage of anti‐infectiv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Did you ever change the dosage of anti‐infectives during the course of self‐medication?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d.you.ever.change.the.dosage.of.antiâ..infectives.during.the.course.of.selfâ..medication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d.you.ever.change.the.dosage.of.antiâ..infectives.during.the.course.of.selfâ..medication.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id.you.ever.change.the.dosage.of.antiâ..infectives.during.the.course.of.selfâ..medication.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Did.you.ever.change.the.dosage.of.antiâ..infectives.during.the.course.of.selfâ..medication.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d you ever change the dosage of anti‐infectives during the course of self‐medic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Why did you change the dosage of anti‐infectives during the course of self‐medication?</w:t>
      </w:r>
    </w:p>
    <w:p>
      <w:pPr>
        <w:pStyle w:val="BodyText"/>
      </w:pPr>
      <w:r>
        <w:t xml:space="preserve">dose_change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se_chang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ose_chang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dose_chan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dose_chang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y did you change the dosage of anti‐infectives during the course of self‐medication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Last time when you used anti‐infective, did you change that anti‐infective/s during self-medication?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.time.when.you.used.antiâ..infective..did.you.change.that.antiâ..infective.s.during.self.medication.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st.time.when.you.used.antiâ..infective..did.you.change.that.antiâ..infective.s.during.self.medication..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Last.time.when.you.used.antiâ..infective..did.you.change.that.antiâ..infective.s.during.self.medication..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Last.time.when.you.used.antiâ..infective..did.you.change.that.antiâ..infective.s.during.self.medication..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t time when you used anti‐infective, did you change that anti‐infective/s during self-medication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f yes: Why did you change anti‐infectives during self‐medication?</w:t>
      </w:r>
    </w:p>
    <w:p>
      <w:pPr>
        <w:pStyle w:val="BodyText"/>
      </w:pPr>
      <w:r>
        <w:t xml:space="preserve">ai_change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i_chang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i_chang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ai_chan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ai_chang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y did you change anti‐infectives during self‐medication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When did you stop taking anti‐infectives?</w:t>
      </w:r>
    </w:p>
    <w:p>
      <w:pPr>
        <w:pStyle w:val="BodyText"/>
      </w:pPr>
      <w:r>
        <w:t xml:space="preserve">ai_stop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i_stop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i_stop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ai_stop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ai_sto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n did you stop taking anti-infectives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Where did you get the knowledge about the course of anti‐infectives?</w:t>
      </w:r>
    </w:p>
    <w:p>
      <w:pPr>
        <w:pStyle w:val="BodyText"/>
      </w:pPr>
      <w:r>
        <w:t xml:space="preserve">pi : Prescribing information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i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i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pi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re did you get the knowledge about the course of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cribing informa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h : Pharmacist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h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ph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re did you get the knowledge about the course of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rmacis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hcc : Primary health care center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hcc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hc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phcc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re did you get the knowledge about the course of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ry healthcare cen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c : Doctors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oc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o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doc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re did you get the knowledge about the course of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tor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ff : Peers- Family/ Friends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ff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f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pff)</w:t>
      </w:r>
      <w:r>
        <w:br/>
      </w:r>
      <w:r>
        <w:rPr>
          <w:rStyle w:val="NormalTok"/>
        </w:rPr>
        <w:t xml:space="preserve">          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re did you get the knowledge about the course of anti‐infectives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ers- Family / friend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Health insurance</w:t>
      </w:r>
    </w:p>
    <w:p>
      <w:pPr>
        <w:pStyle w:val="SourceCode"/>
      </w:pPr>
      <w:r>
        <w:rPr>
          <w:rStyle w:val="NormalTok"/>
        </w:rPr>
        <w:t xml:space="preserve">selfm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hat.kind.of.health.insurance.do.you.have.this.year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hat.kind.of.health.insurance.do.you.have.this.year.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What.kind.of.health.insurance.do.you.have.this.year.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ercentag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What.kind.of.health.insurance.do.you.have.this.year.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ercentage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insura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ie_the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summarization_files/figure-docx/unnamed-chunk-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22" Target="media/rId22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24" Target="media/rId2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summarization</dc:title>
  <dc:creator>Samah Abdelaal</dc:creator>
  <cp:keywords/>
  <dcterms:created xsi:type="dcterms:W3CDTF">2020-02-01T11:44:48Z</dcterms:created>
  <dcterms:modified xsi:type="dcterms:W3CDTF">2020-02-01T11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1/2020</vt:lpwstr>
  </property>
  <property fmtid="{D5CDD505-2E9C-101B-9397-08002B2CF9AE}" pid="3" name="output">
    <vt:lpwstr/>
  </property>
</Properties>
</file>